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1AFB" w:rsidRPr="00623C91" w:rsidRDefault="00701AFB" w:rsidP="00316453">
      <w:pPr>
        <w:jc w:val="center"/>
        <w:rPr>
          <w:b/>
          <w:bCs/>
          <w:sz w:val="28"/>
          <w:szCs w:val="28"/>
          <w:lang w:val="en-US" w:bidi="ar-DZ"/>
        </w:rPr>
      </w:pPr>
    </w:p>
    <w:p w:rsidR="00924DFE" w:rsidRDefault="00316453" w:rsidP="00924DFE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21F85">
        <w:rPr>
          <w:b/>
          <w:bCs/>
          <w:sz w:val="28"/>
          <w:szCs w:val="28"/>
        </w:rPr>
        <w:t>EMPLOI DU TEMPS MASTER 01 Spécialité : Géotechnique en génie civil</w:t>
      </w:r>
      <w:r w:rsidR="00924DFE">
        <w:rPr>
          <w:b/>
          <w:bCs/>
          <w:sz w:val="28"/>
          <w:szCs w:val="28"/>
        </w:rPr>
        <w:t xml:space="preserve">/ </w:t>
      </w:r>
      <w:r w:rsidR="00924DFE" w:rsidRPr="0003762A">
        <w:rPr>
          <w:rFonts w:asciiTheme="majorBidi" w:hAnsiTheme="majorBidi" w:cstheme="majorBidi"/>
          <w:b/>
          <w:bCs/>
          <w:i/>
          <w:iCs/>
          <w:color w:val="FF0000"/>
          <w:sz w:val="24"/>
          <w:szCs w:val="24"/>
          <w:u w:val="single"/>
        </w:rPr>
        <w:t>VAGUE 2</w:t>
      </w:r>
    </w:p>
    <w:p w:rsidR="00701AFB" w:rsidRPr="00521F85" w:rsidRDefault="00701AFB" w:rsidP="00316453">
      <w:pPr>
        <w:jc w:val="center"/>
        <w:rPr>
          <w:sz w:val="28"/>
          <w:szCs w:val="28"/>
        </w:rPr>
      </w:pPr>
    </w:p>
    <w:tbl>
      <w:tblPr>
        <w:tblStyle w:val="Grilledutableau"/>
        <w:tblpPr w:leftFromText="141" w:rightFromText="141" w:vertAnchor="text" w:horzAnchor="margin" w:tblpXSpec="center" w:tblpY="55"/>
        <w:tblOverlap w:val="never"/>
        <w:tblW w:w="15843" w:type="dxa"/>
        <w:tblLayout w:type="fixed"/>
        <w:tblLook w:val="04A0" w:firstRow="1" w:lastRow="0" w:firstColumn="1" w:lastColumn="0" w:noHBand="0" w:noVBand="1"/>
      </w:tblPr>
      <w:tblGrid>
        <w:gridCol w:w="1809"/>
        <w:gridCol w:w="2977"/>
        <w:gridCol w:w="2722"/>
        <w:gridCol w:w="2835"/>
        <w:gridCol w:w="2693"/>
        <w:gridCol w:w="2807"/>
      </w:tblGrid>
      <w:tr w:rsidR="00C70FBA" w:rsidRPr="00521F85" w:rsidTr="00E23F67">
        <w:trPr>
          <w:trHeight w:val="418"/>
        </w:trPr>
        <w:tc>
          <w:tcPr>
            <w:tcW w:w="1809" w:type="dxa"/>
            <w:shd w:val="clear" w:color="auto" w:fill="auto"/>
          </w:tcPr>
          <w:p w:rsidR="00C70FBA" w:rsidRPr="00521F85" w:rsidRDefault="00C70FBA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977" w:type="dxa"/>
            <w:tcBorders>
              <w:bottom w:val="single" w:sz="4" w:space="0" w:color="000000" w:themeColor="text1"/>
            </w:tcBorders>
            <w:shd w:val="clear" w:color="auto" w:fill="auto"/>
          </w:tcPr>
          <w:p w:rsidR="00C70FBA" w:rsidRPr="00521F85" w:rsidRDefault="00C70FBA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</w:rPr>
              <w:t>DIMANCHE</w:t>
            </w:r>
          </w:p>
        </w:tc>
        <w:tc>
          <w:tcPr>
            <w:tcW w:w="2722" w:type="dxa"/>
            <w:tcBorders>
              <w:bottom w:val="single" w:sz="4" w:space="0" w:color="auto"/>
            </w:tcBorders>
            <w:shd w:val="clear" w:color="auto" w:fill="auto"/>
          </w:tcPr>
          <w:p w:rsidR="00C70FBA" w:rsidRPr="00521F85" w:rsidRDefault="00C70FBA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</w:rPr>
              <w:t>LUNDI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:rsidR="00C70FBA" w:rsidRPr="00521F85" w:rsidRDefault="00C70FBA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</w:rPr>
              <w:t>MARDI</w:t>
            </w:r>
          </w:p>
        </w:tc>
        <w:tc>
          <w:tcPr>
            <w:tcW w:w="2693" w:type="dxa"/>
            <w:tcBorders>
              <w:bottom w:val="single" w:sz="4" w:space="0" w:color="000000" w:themeColor="text1"/>
            </w:tcBorders>
            <w:shd w:val="clear" w:color="auto" w:fill="auto"/>
          </w:tcPr>
          <w:p w:rsidR="00C70FBA" w:rsidRPr="00521F85" w:rsidRDefault="00C70FBA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</w:rPr>
              <w:t>MERCREDI</w:t>
            </w:r>
          </w:p>
        </w:tc>
        <w:tc>
          <w:tcPr>
            <w:tcW w:w="2807" w:type="dxa"/>
            <w:tcBorders>
              <w:bottom w:val="single" w:sz="4" w:space="0" w:color="000000" w:themeColor="text1"/>
            </w:tcBorders>
            <w:shd w:val="clear" w:color="auto" w:fill="auto"/>
          </w:tcPr>
          <w:p w:rsidR="00C70FBA" w:rsidRPr="00521F85" w:rsidRDefault="00C70FBA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</w:rPr>
              <w:t>JEUDI</w:t>
            </w:r>
          </w:p>
        </w:tc>
      </w:tr>
      <w:tr w:rsidR="000A21E9" w:rsidRPr="00521F85" w:rsidTr="000A21E9">
        <w:trPr>
          <w:trHeight w:val="693"/>
        </w:trPr>
        <w:tc>
          <w:tcPr>
            <w:tcW w:w="1809" w:type="dxa"/>
            <w:shd w:val="clear" w:color="auto" w:fill="auto"/>
          </w:tcPr>
          <w:p w:rsidR="000A21E9" w:rsidRPr="00521F85" w:rsidRDefault="000A21E9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</w:rPr>
              <w:t>8H-9H00</w:t>
            </w:r>
          </w:p>
        </w:tc>
        <w:tc>
          <w:tcPr>
            <w:tcW w:w="2977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:rsidR="000A21E9" w:rsidRPr="00521F85" w:rsidRDefault="000A21E9" w:rsidP="00E23F67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521F8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 xml:space="preserve">Mécanique des sols avancée (C) </w:t>
            </w:r>
          </w:p>
          <w:p w:rsidR="000A21E9" w:rsidRPr="00623C91" w:rsidRDefault="000A21E9" w:rsidP="00E23F67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623C91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Pr.B.MEKARTA</w:t>
            </w:r>
            <w:proofErr w:type="spellEnd"/>
          </w:p>
          <w:p w:rsidR="000A21E9" w:rsidRPr="00623C91" w:rsidRDefault="00623C91" w:rsidP="000A21E9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F5056B">
              <w:rPr>
                <w:rFonts w:ascii="Times New Roman" w:eastAsia="Calibri" w:hAnsi="Times New Roman" w:cs="Times New Roman"/>
                <w:highlight w:val="yellow"/>
              </w:rPr>
              <w:t>Salle: labo GC 01</w:t>
            </w:r>
          </w:p>
        </w:tc>
        <w:tc>
          <w:tcPr>
            <w:tcW w:w="272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6E76F4" w:rsidRDefault="000A21E9" w:rsidP="00E23F67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eastAsia="Calibri" w:hAnsiTheme="majorBidi" w:cstheme="majorBidi"/>
                <w:sz w:val="24"/>
                <w:szCs w:val="24"/>
              </w:rPr>
              <w:t>Talus et soutènements</w:t>
            </w:r>
          </w:p>
          <w:p w:rsidR="000A21E9" w:rsidRPr="00521F85" w:rsidRDefault="000A21E9" w:rsidP="00E23F67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eastAsia="Calibri" w:hAnsiTheme="majorBidi" w:cstheme="majorBidi"/>
                <w:sz w:val="24"/>
                <w:szCs w:val="24"/>
              </w:rPr>
              <w:t>(C)</w:t>
            </w:r>
          </w:p>
          <w:p w:rsidR="000A21E9" w:rsidRPr="00521F85" w:rsidRDefault="000A21E9" w:rsidP="00E23F67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proofErr w:type="spellStart"/>
            <w:r w:rsidRPr="00521F85">
              <w:rPr>
                <w:rFonts w:asciiTheme="majorBidi" w:eastAsia="Calibri" w:hAnsiTheme="majorBidi" w:cstheme="majorBidi"/>
                <w:sz w:val="24"/>
                <w:szCs w:val="24"/>
              </w:rPr>
              <w:t>Pr.B.MEKARTA</w:t>
            </w:r>
            <w:proofErr w:type="spellEnd"/>
          </w:p>
          <w:p w:rsidR="000A21E9" w:rsidRPr="00521F85" w:rsidRDefault="00623C91" w:rsidP="00E23F67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F5056B">
              <w:rPr>
                <w:rFonts w:ascii="Times New Roman" w:eastAsia="Calibri" w:hAnsi="Times New Roman" w:cs="Times New Roman"/>
                <w:highlight w:val="yellow"/>
              </w:rPr>
              <w:t>Salle: labo GC 01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6E76F4" w:rsidRDefault="000A21E9" w:rsidP="00367EA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73CC">
              <w:rPr>
                <w:rFonts w:asciiTheme="majorBidi" w:hAnsiTheme="majorBidi" w:cstheme="majorBidi"/>
                <w:sz w:val="24"/>
                <w:szCs w:val="24"/>
              </w:rPr>
              <w:t>Voies Ouvrage d’arts</w:t>
            </w:r>
          </w:p>
          <w:p w:rsidR="000A21E9" w:rsidRPr="006F73CC" w:rsidRDefault="000A21E9" w:rsidP="00367EA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73CC"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  <w:p w:rsidR="000A21E9" w:rsidRDefault="000A21E9" w:rsidP="00367EA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F73CC">
              <w:rPr>
                <w:rFonts w:asciiTheme="majorBidi" w:hAnsiTheme="majorBidi" w:cstheme="majorBidi"/>
                <w:sz w:val="24"/>
                <w:szCs w:val="24"/>
              </w:rPr>
              <w:t>Dr.M.AKACEM</w:t>
            </w:r>
            <w:proofErr w:type="spellEnd"/>
          </w:p>
          <w:p w:rsidR="000A21E9" w:rsidRPr="00D90C67" w:rsidRDefault="00623C91" w:rsidP="006E76F4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F5056B">
              <w:rPr>
                <w:rFonts w:ascii="Times New Roman" w:eastAsia="Calibri" w:hAnsi="Times New Roman" w:cs="Times New Roman"/>
                <w:highlight w:val="yellow"/>
              </w:rPr>
              <w:t>Salle: labo GC 01</w:t>
            </w:r>
          </w:p>
        </w:tc>
        <w:tc>
          <w:tcPr>
            <w:tcW w:w="2693" w:type="dxa"/>
            <w:vMerge w:val="restart"/>
            <w:tcBorders>
              <w:left w:val="single" w:sz="4" w:space="0" w:color="auto"/>
            </w:tcBorders>
            <w:shd w:val="clear" w:color="auto" w:fill="auto"/>
          </w:tcPr>
          <w:p w:rsidR="006E76F4" w:rsidRDefault="000A21E9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</w:rPr>
              <w:t>Géotechnique Routière</w:t>
            </w:r>
          </w:p>
          <w:p w:rsidR="000A21E9" w:rsidRPr="00521F85" w:rsidRDefault="000A21E9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</w:rPr>
              <w:t xml:space="preserve">(TP) </w:t>
            </w:r>
          </w:p>
          <w:p w:rsidR="000A21E9" w:rsidRDefault="000A21E9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21F85">
              <w:rPr>
                <w:rFonts w:asciiTheme="majorBidi" w:hAnsiTheme="majorBidi" w:cstheme="majorBidi"/>
                <w:sz w:val="24"/>
                <w:szCs w:val="24"/>
              </w:rPr>
              <w:t>Mr.ABBOU</w:t>
            </w:r>
            <w:proofErr w:type="spellEnd"/>
          </w:p>
          <w:p w:rsidR="0093272B" w:rsidRDefault="0093272B" w:rsidP="0093272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23C9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Labo GC MDS</w:t>
            </w:r>
          </w:p>
          <w:p w:rsidR="0093272B" w:rsidRPr="00521F85" w:rsidRDefault="0093272B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807" w:type="dxa"/>
            <w:vMerge w:val="restart"/>
            <w:shd w:val="clear" w:color="auto" w:fill="auto"/>
          </w:tcPr>
          <w:p w:rsidR="006E76F4" w:rsidRDefault="000A21E9" w:rsidP="00A53C5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F73CC">
              <w:rPr>
                <w:rFonts w:asciiTheme="majorBidi" w:hAnsiTheme="majorBidi" w:cstheme="majorBidi"/>
                <w:sz w:val="24"/>
                <w:szCs w:val="24"/>
              </w:rPr>
              <w:t>Thermique du</w:t>
            </w:r>
            <w:r w:rsidR="00623C91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6F73CC">
              <w:rPr>
                <w:rFonts w:asciiTheme="majorBidi" w:hAnsiTheme="majorBidi" w:cstheme="majorBidi"/>
                <w:sz w:val="24"/>
                <w:szCs w:val="24"/>
              </w:rPr>
              <w:t>batiment</w:t>
            </w:r>
            <w:proofErr w:type="spellEnd"/>
          </w:p>
          <w:p w:rsidR="000A21E9" w:rsidRPr="006F73CC" w:rsidRDefault="000A21E9" w:rsidP="006E76F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73CC">
              <w:rPr>
                <w:rFonts w:asciiTheme="majorBidi" w:hAnsiTheme="majorBidi" w:cstheme="majorBidi"/>
                <w:sz w:val="24"/>
                <w:szCs w:val="24"/>
              </w:rPr>
              <w:t>(C)</w:t>
            </w:r>
          </w:p>
          <w:p w:rsidR="000A21E9" w:rsidRPr="006F73CC" w:rsidRDefault="000A21E9" w:rsidP="00A53C5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F73CC">
              <w:rPr>
                <w:rFonts w:asciiTheme="majorBidi" w:hAnsiTheme="majorBidi" w:cstheme="majorBidi"/>
                <w:sz w:val="24"/>
                <w:szCs w:val="24"/>
              </w:rPr>
              <w:t>Mr.A.BADA</w:t>
            </w:r>
            <w:proofErr w:type="spellEnd"/>
          </w:p>
          <w:p w:rsidR="000A21E9" w:rsidRPr="006E76F4" w:rsidRDefault="00623C91" w:rsidP="006E76F4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5056B">
              <w:rPr>
                <w:rFonts w:ascii="Times New Roman" w:eastAsia="Calibri" w:hAnsi="Times New Roman" w:cs="Times New Roman"/>
                <w:highlight w:val="yellow"/>
              </w:rPr>
              <w:t>Salle</w:t>
            </w:r>
            <w:r w:rsidRPr="00F5056B">
              <w:rPr>
                <w:rFonts w:ascii="Times New Roman" w:eastAsia="Calibri" w:hAnsi="Times New Roman" w:cs="Times New Roman"/>
                <w:highlight w:val="yellow"/>
                <w:shd w:val="clear" w:color="auto" w:fill="FFFFFF"/>
              </w:rPr>
              <w:t xml:space="preserve"> : Bibliothèque (B03)</w:t>
            </w:r>
          </w:p>
        </w:tc>
      </w:tr>
      <w:tr w:rsidR="000A21E9" w:rsidRPr="006F73CC" w:rsidTr="000A21E9">
        <w:trPr>
          <w:trHeight w:val="688"/>
        </w:trPr>
        <w:tc>
          <w:tcPr>
            <w:tcW w:w="1809" w:type="dxa"/>
            <w:tcBorders>
              <w:bottom w:val="single" w:sz="4" w:space="0" w:color="000000" w:themeColor="text1"/>
            </w:tcBorders>
            <w:shd w:val="clear" w:color="auto" w:fill="auto"/>
          </w:tcPr>
          <w:p w:rsidR="000A21E9" w:rsidRPr="00521F85" w:rsidRDefault="000A21E9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</w:rPr>
              <w:t>9H00-10H00</w:t>
            </w:r>
          </w:p>
        </w:tc>
        <w:tc>
          <w:tcPr>
            <w:tcW w:w="2977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A21E9" w:rsidRPr="00521F85" w:rsidRDefault="000A21E9" w:rsidP="00E23F67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2722" w:type="dxa"/>
            <w:vMerge/>
            <w:tcBorders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:rsidR="000A21E9" w:rsidRPr="00521F85" w:rsidRDefault="000A21E9" w:rsidP="00E23F67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:rsidR="000A21E9" w:rsidRPr="00521F85" w:rsidRDefault="000A21E9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000000" w:themeColor="text1"/>
            </w:tcBorders>
            <w:shd w:val="clear" w:color="auto" w:fill="auto"/>
          </w:tcPr>
          <w:p w:rsidR="000A21E9" w:rsidRPr="00521F85" w:rsidRDefault="000A21E9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807" w:type="dxa"/>
            <w:vMerge/>
            <w:tcBorders>
              <w:bottom w:val="single" w:sz="4" w:space="0" w:color="000000" w:themeColor="text1"/>
            </w:tcBorders>
            <w:shd w:val="clear" w:color="auto" w:fill="auto"/>
          </w:tcPr>
          <w:p w:rsidR="000A21E9" w:rsidRPr="006F73CC" w:rsidRDefault="000A21E9" w:rsidP="00367EA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67EA3" w:rsidRPr="00521F85" w:rsidTr="00701AFB">
        <w:trPr>
          <w:trHeight w:val="712"/>
        </w:trPr>
        <w:tc>
          <w:tcPr>
            <w:tcW w:w="1809" w:type="dxa"/>
            <w:tcBorders>
              <w:bottom w:val="single" w:sz="4" w:space="0" w:color="000000" w:themeColor="text1"/>
            </w:tcBorders>
            <w:shd w:val="clear" w:color="auto" w:fill="auto"/>
          </w:tcPr>
          <w:p w:rsidR="00367EA3" w:rsidRPr="00521F85" w:rsidRDefault="00367EA3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</w:rPr>
              <w:t>10H30-11H30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367EA3" w:rsidRPr="00521F85" w:rsidRDefault="00367EA3" w:rsidP="00A53C59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eastAsia="Calibri" w:hAnsiTheme="majorBidi" w:cstheme="majorBidi"/>
                <w:sz w:val="24"/>
                <w:szCs w:val="24"/>
              </w:rPr>
              <w:t>Talus et soutènements(TD)</w:t>
            </w:r>
          </w:p>
          <w:p w:rsidR="00367EA3" w:rsidRPr="00521F85" w:rsidRDefault="00367EA3" w:rsidP="00A53C59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proofErr w:type="spellStart"/>
            <w:r w:rsidRPr="00521F85">
              <w:rPr>
                <w:rFonts w:asciiTheme="majorBidi" w:eastAsia="Calibri" w:hAnsiTheme="majorBidi" w:cstheme="majorBidi"/>
                <w:sz w:val="24"/>
                <w:szCs w:val="24"/>
              </w:rPr>
              <w:t>Pr.B.MEKARTA</w:t>
            </w:r>
            <w:proofErr w:type="spellEnd"/>
          </w:p>
          <w:p w:rsidR="00367EA3" w:rsidRPr="00521F85" w:rsidRDefault="00623C91" w:rsidP="00A53C59">
            <w:pPr>
              <w:jc w:val="center"/>
              <w:rPr>
                <w:rFonts w:asciiTheme="majorBidi" w:hAnsiTheme="majorBidi" w:cstheme="majorBidi"/>
                <w:color w:val="C00000"/>
                <w:sz w:val="24"/>
                <w:szCs w:val="24"/>
              </w:rPr>
            </w:pPr>
            <w:r w:rsidRPr="00F5056B">
              <w:rPr>
                <w:rFonts w:ascii="Times New Roman" w:eastAsia="Calibri" w:hAnsi="Times New Roman" w:cs="Times New Roman"/>
                <w:highlight w:val="yellow"/>
              </w:rPr>
              <w:t>Salle: labo GC 01</w:t>
            </w:r>
          </w:p>
        </w:tc>
        <w:tc>
          <w:tcPr>
            <w:tcW w:w="2722" w:type="dxa"/>
            <w:vMerge w:val="restart"/>
            <w:shd w:val="clear" w:color="auto" w:fill="auto"/>
          </w:tcPr>
          <w:p w:rsidR="00367EA3" w:rsidRPr="00521F85" w:rsidRDefault="00367EA3" w:rsidP="00E23F67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Mécanique des sols avancée (TD) </w:t>
            </w:r>
          </w:p>
          <w:p w:rsidR="00367EA3" w:rsidRPr="00623C91" w:rsidRDefault="00367EA3" w:rsidP="00E23F67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proofErr w:type="spellStart"/>
            <w:r w:rsidRPr="00623C91">
              <w:rPr>
                <w:rFonts w:asciiTheme="majorBidi" w:eastAsia="Calibri" w:hAnsiTheme="majorBidi" w:cstheme="majorBidi"/>
                <w:sz w:val="24"/>
                <w:szCs w:val="24"/>
              </w:rPr>
              <w:t>Pr.B.MEKARTA</w:t>
            </w:r>
            <w:proofErr w:type="spellEnd"/>
          </w:p>
          <w:p w:rsidR="00367EA3" w:rsidRPr="00623C91" w:rsidRDefault="00623C91" w:rsidP="00E23F67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F5056B">
              <w:rPr>
                <w:rFonts w:ascii="Times New Roman" w:eastAsia="Calibri" w:hAnsi="Times New Roman" w:cs="Times New Roman"/>
                <w:highlight w:val="yellow"/>
              </w:rPr>
              <w:t>Salle: labo GC 01</w:t>
            </w:r>
          </w:p>
        </w:tc>
        <w:tc>
          <w:tcPr>
            <w:tcW w:w="2835" w:type="dxa"/>
            <w:vMerge w:val="restart"/>
            <w:shd w:val="clear" w:color="auto" w:fill="auto"/>
          </w:tcPr>
          <w:p w:rsidR="00783E80" w:rsidRPr="00521F85" w:rsidRDefault="00783E80" w:rsidP="00783E8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Fondation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(C</w:t>
            </w:r>
            <w:r w:rsidRPr="00521F85">
              <w:rPr>
                <w:rFonts w:asciiTheme="majorBidi" w:hAnsiTheme="majorBidi" w:cstheme="majorBidi"/>
                <w:sz w:val="24"/>
                <w:szCs w:val="24"/>
                <w:lang w:val="en-US"/>
              </w:rPr>
              <w:t>)</w:t>
            </w:r>
          </w:p>
          <w:p w:rsidR="00783E80" w:rsidRPr="00521F85" w:rsidRDefault="00783E80" w:rsidP="00783E8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r. H MOULAY OMAR</w:t>
            </w:r>
          </w:p>
          <w:p w:rsidR="00367EA3" w:rsidRPr="00623C91" w:rsidRDefault="00783E80" w:rsidP="00783E8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5056B">
              <w:rPr>
                <w:rFonts w:ascii="Times New Roman" w:eastAsia="Calibri" w:hAnsi="Times New Roman" w:cs="Times New Roman"/>
                <w:highlight w:val="yellow"/>
              </w:rPr>
              <w:t>Salle: labo GC 01</w:t>
            </w:r>
          </w:p>
        </w:tc>
        <w:tc>
          <w:tcPr>
            <w:tcW w:w="2693" w:type="dxa"/>
            <w:vMerge w:val="restart"/>
            <w:shd w:val="clear" w:color="auto" w:fill="auto"/>
          </w:tcPr>
          <w:p w:rsidR="00367EA3" w:rsidRPr="00521F85" w:rsidRDefault="00367EA3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</w:rPr>
              <w:t>Géotechnique Routière(C)</w:t>
            </w:r>
          </w:p>
          <w:p w:rsidR="00367EA3" w:rsidRPr="00521F85" w:rsidRDefault="00367EA3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21F85">
              <w:rPr>
                <w:rFonts w:asciiTheme="majorBidi" w:hAnsiTheme="majorBidi" w:cstheme="majorBidi"/>
                <w:sz w:val="24"/>
                <w:szCs w:val="24"/>
              </w:rPr>
              <w:t>Mr.ABBOU</w:t>
            </w:r>
            <w:proofErr w:type="spellEnd"/>
          </w:p>
          <w:p w:rsidR="0093272B" w:rsidRPr="00521F85" w:rsidRDefault="00623C91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5056B">
              <w:rPr>
                <w:rFonts w:ascii="Times New Roman" w:eastAsia="Calibri" w:hAnsi="Times New Roman" w:cs="Times New Roman"/>
                <w:highlight w:val="yellow"/>
              </w:rPr>
              <w:t>Salle: labo GC 01</w:t>
            </w:r>
          </w:p>
        </w:tc>
        <w:tc>
          <w:tcPr>
            <w:tcW w:w="2807" w:type="dxa"/>
            <w:vMerge w:val="restart"/>
            <w:shd w:val="clear" w:color="auto" w:fill="auto"/>
          </w:tcPr>
          <w:p w:rsidR="00623C91" w:rsidRPr="006F73CC" w:rsidRDefault="00623C91" w:rsidP="00623C9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73CC">
              <w:rPr>
                <w:rFonts w:asciiTheme="majorBidi" w:hAnsiTheme="majorBidi" w:cstheme="majorBidi"/>
                <w:sz w:val="24"/>
                <w:szCs w:val="24"/>
              </w:rPr>
              <w:t>Anglais technique et terminologie(C)</w:t>
            </w:r>
          </w:p>
          <w:p w:rsidR="00623C91" w:rsidRDefault="00623C91" w:rsidP="00623C9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73CC">
              <w:rPr>
                <w:rFonts w:asciiTheme="majorBidi" w:hAnsiTheme="majorBidi" w:cstheme="majorBidi"/>
                <w:sz w:val="24"/>
                <w:szCs w:val="24"/>
              </w:rPr>
              <w:t xml:space="preserve">Mme </w:t>
            </w:r>
            <w:proofErr w:type="spellStart"/>
            <w:r w:rsidRPr="006F73CC">
              <w:rPr>
                <w:rFonts w:asciiTheme="majorBidi" w:hAnsiTheme="majorBidi" w:cstheme="majorBidi"/>
                <w:sz w:val="24"/>
                <w:szCs w:val="24"/>
              </w:rPr>
              <w:t>Bekraoui</w:t>
            </w:r>
            <w:proofErr w:type="spellEnd"/>
          </w:p>
          <w:p w:rsidR="00367EA3" w:rsidRPr="00623C91" w:rsidRDefault="00623C91" w:rsidP="00623C9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5056B">
              <w:rPr>
                <w:rFonts w:ascii="Times New Roman" w:eastAsia="Calibri" w:hAnsi="Times New Roman" w:cs="Times New Roman"/>
                <w:highlight w:val="yellow"/>
              </w:rPr>
              <w:t>Salle</w:t>
            </w:r>
            <w:r w:rsidRPr="00F5056B">
              <w:rPr>
                <w:rFonts w:ascii="Times New Roman" w:eastAsia="Calibri" w:hAnsi="Times New Roman" w:cs="Times New Roman"/>
                <w:highlight w:val="yellow"/>
                <w:shd w:val="clear" w:color="auto" w:fill="FFFFFF"/>
              </w:rPr>
              <w:t xml:space="preserve"> : Bibliothèque (B03)</w:t>
            </w:r>
          </w:p>
        </w:tc>
      </w:tr>
      <w:tr w:rsidR="00367EA3" w:rsidRPr="00521F85" w:rsidTr="005713DD">
        <w:trPr>
          <w:trHeight w:val="753"/>
        </w:trPr>
        <w:tc>
          <w:tcPr>
            <w:tcW w:w="1809" w:type="dxa"/>
            <w:tcBorders>
              <w:bottom w:val="single" w:sz="4" w:space="0" w:color="000000" w:themeColor="text1"/>
            </w:tcBorders>
            <w:shd w:val="clear" w:color="auto" w:fill="auto"/>
          </w:tcPr>
          <w:p w:rsidR="00367EA3" w:rsidRPr="00521F85" w:rsidRDefault="00367EA3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</w:rPr>
              <w:t>11H30- 12H30</w:t>
            </w:r>
          </w:p>
        </w:tc>
        <w:tc>
          <w:tcPr>
            <w:tcW w:w="2977" w:type="dxa"/>
            <w:vMerge/>
            <w:tcBorders>
              <w:bottom w:val="single" w:sz="4" w:space="0" w:color="000000" w:themeColor="text1"/>
            </w:tcBorders>
            <w:shd w:val="clear" w:color="auto" w:fill="auto"/>
          </w:tcPr>
          <w:p w:rsidR="00367EA3" w:rsidRPr="00521F85" w:rsidRDefault="00367EA3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2722" w:type="dxa"/>
            <w:vMerge/>
            <w:tcBorders>
              <w:bottom w:val="single" w:sz="4" w:space="0" w:color="000000" w:themeColor="text1"/>
            </w:tcBorders>
            <w:shd w:val="clear" w:color="auto" w:fill="auto"/>
          </w:tcPr>
          <w:p w:rsidR="00367EA3" w:rsidRPr="00521F85" w:rsidRDefault="00367EA3" w:rsidP="00E23F67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2835" w:type="dxa"/>
            <w:vMerge/>
            <w:tcBorders>
              <w:bottom w:val="single" w:sz="4" w:space="0" w:color="000000" w:themeColor="text1"/>
            </w:tcBorders>
            <w:shd w:val="clear" w:color="auto" w:fill="auto"/>
          </w:tcPr>
          <w:p w:rsidR="00367EA3" w:rsidRPr="00521F85" w:rsidRDefault="00367EA3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2693" w:type="dxa"/>
            <w:vMerge/>
            <w:tcBorders>
              <w:bottom w:val="single" w:sz="4" w:space="0" w:color="000000" w:themeColor="text1"/>
            </w:tcBorders>
            <w:shd w:val="clear" w:color="auto" w:fill="auto"/>
          </w:tcPr>
          <w:p w:rsidR="00367EA3" w:rsidRPr="00521F85" w:rsidRDefault="00367EA3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807" w:type="dxa"/>
            <w:vMerge/>
            <w:tcBorders>
              <w:bottom w:val="single" w:sz="4" w:space="0" w:color="000000" w:themeColor="text1"/>
            </w:tcBorders>
            <w:shd w:val="clear" w:color="auto" w:fill="auto"/>
          </w:tcPr>
          <w:p w:rsidR="00367EA3" w:rsidRPr="00521F85" w:rsidRDefault="00367EA3" w:rsidP="00367EA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A21E9" w:rsidRPr="00521F85" w:rsidTr="000A21E9">
        <w:trPr>
          <w:trHeight w:val="608"/>
        </w:trPr>
        <w:tc>
          <w:tcPr>
            <w:tcW w:w="1809" w:type="dxa"/>
            <w:shd w:val="clear" w:color="auto" w:fill="auto"/>
          </w:tcPr>
          <w:p w:rsidR="000A21E9" w:rsidRPr="00521F85" w:rsidRDefault="000A21E9" w:rsidP="000A2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</w:rPr>
              <w:t>14H-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 w:rsidRPr="00521F85">
              <w:rPr>
                <w:rFonts w:asciiTheme="majorBidi" w:hAnsiTheme="majorBidi" w:cstheme="majorBidi"/>
                <w:sz w:val="24"/>
                <w:szCs w:val="24"/>
              </w:rPr>
              <w:t>H00</w:t>
            </w:r>
          </w:p>
        </w:tc>
        <w:tc>
          <w:tcPr>
            <w:tcW w:w="2977" w:type="dxa"/>
            <w:vMerge w:val="restart"/>
            <w:shd w:val="clear" w:color="auto" w:fill="auto"/>
          </w:tcPr>
          <w:p w:rsidR="000A21E9" w:rsidRPr="00521F85" w:rsidRDefault="000A21E9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</w:rPr>
              <w:t>Mécanique des milieux continus(C)</w:t>
            </w:r>
          </w:p>
          <w:p w:rsidR="00CE6C8D" w:rsidRDefault="000A21E9" w:rsidP="00E23F67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  <w:highlight w:val="magenta"/>
                <w:lang w:val="en-US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r. A.HAMMOUDA</w:t>
            </w:r>
          </w:p>
          <w:p w:rsidR="000A21E9" w:rsidRPr="00521F85" w:rsidRDefault="00623C91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F5056B">
              <w:rPr>
                <w:rFonts w:ascii="Times New Roman" w:eastAsia="Calibri" w:hAnsi="Times New Roman" w:cs="Times New Roman"/>
                <w:highlight w:val="yellow"/>
              </w:rPr>
              <w:t>Salle: labo GC 01</w:t>
            </w:r>
          </w:p>
        </w:tc>
        <w:tc>
          <w:tcPr>
            <w:tcW w:w="2722" w:type="dxa"/>
            <w:vMerge w:val="restart"/>
            <w:shd w:val="clear" w:color="auto" w:fill="auto"/>
          </w:tcPr>
          <w:p w:rsidR="000A21E9" w:rsidRPr="00521F85" w:rsidRDefault="000A21E9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</w:rPr>
              <w:t>Mécanique des milieux continus(C)</w:t>
            </w:r>
          </w:p>
          <w:p w:rsidR="000A21E9" w:rsidRPr="00521F85" w:rsidRDefault="000A21E9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IN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Mr. A.HAMMOUDA    </w:t>
            </w:r>
            <w:r w:rsidR="0093272B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highlight w:val="magenta"/>
                <w:lang w:val="en-US"/>
              </w:rPr>
              <w:t xml:space="preserve"> </w:t>
            </w:r>
            <w:r w:rsidR="00623C91" w:rsidRPr="00F5056B">
              <w:rPr>
                <w:rFonts w:ascii="Times New Roman" w:eastAsia="Calibri" w:hAnsi="Times New Roman" w:cs="Times New Roman"/>
                <w:highlight w:val="yellow"/>
              </w:rPr>
              <w:t xml:space="preserve"> </w:t>
            </w:r>
            <w:r w:rsidR="00623C91" w:rsidRPr="00F5056B">
              <w:rPr>
                <w:rFonts w:ascii="Times New Roman" w:eastAsia="Calibri" w:hAnsi="Times New Roman" w:cs="Times New Roman"/>
                <w:highlight w:val="yellow"/>
              </w:rPr>
              <w:t>Salle: labo GC 01</w:t>
            </w:r>
          </w:p>
        </w:tc>
        <w:tc>
          <w:tcPr>
            <w:tcW w:w="2835" w:type="dxa"/>
            <w:vMerge w:val="restart"/>
            <w:shd w:val="clear" w:color="auto" w:fill="auto"/>
          </w:tcPr>
          <w:p w:rsidR="000A21E9" w:rsidRDefault="000A21E9" w:rsidP="007C52E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</w:rPr>
              <w:t>Mécanique des milieux continus(TD)</w:t>
            </w:r>
          </w:p>
          <w:p w:rsidR="000A21E9" w:rsidRPr="00521F85" w:rsidRDefault="000A21E9" w:rsidP="007C52E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Mr. A.HAMMOUDA    </w:t>
            </w:r>
            <w:r w:rsidR="0093272B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highlight w:val="magenta"/>
                <w:lang w:val="en-US"/>
              </w:rPr>
              <w:t xml:space="preserve"> </w:t>
            </w:r>
            <w:r w:rsidR="00623C91" w:rsidRPr="00F5056B">
              <w:rPr>
                <w:rFonts w:ascii="Times New Roman" w:eastAsia="Calibri" w:hAnsi="Times New Roman" w:cs="Times New Roman"/>
                <w:highlight w:val="yellow"/>
              </w:rPr>
              <w:t xml:space="preserve"> </w:t>
            </w:r>
            <w:r w:rsidR="00623C91" w:rsidRPr="00F5056B">
              <w:rPr>
                <w:rFonts w:ascii="Times New Roman" w:eastAsia="Calibri" w:hAnsi="Times New Roman" w:cs="Times New Roman"/>
                <w:highlight w:val="yellow"/>
              </w:rPr>
              <w:t>Salle: labo GC 01</w:t>
            </w:r>
          </w:p>
        </w:tc>
        <w:tc>
          <w:tcPr>
            <w:tcW w:w="2693" w:type="dxa"/>
            <w:vMerge w:val="restart"/>
            <w:shd w:val="clear" w:color="auto" w:fill="auto"/>
          </w:tcPr>
          <w:p w:rsidR="00783E80" w:rsidRPr="00521F85" w:rsidRDefault="00783E80" w:rsidP="00783E80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eastAsia="Calibri" w:hAnsiTheme="majorBidi" w:cstheme="majorBidi"/>
                <w:sz w:val="24"/>
                <w:szCs w:val="24"/>
              </w:rPr>
              <w:t>Méthode des différences finies(C)</w:t>
            </w:r>
          </w:p>
          <w:p w:rsidR="00783E80" w:rsidRPr="00623C91" w:rsidRDefault="00783E80" w:rsidP="00783E8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23C91">
              <w:rPr>
                <w:rFonts w:asciiTheme="majorBidi" w:hAnsiTheme="majorBidi" w:cstheme="majorBidi"/>
                <w:sz w:val="24"/>
                <w:szCs w:val="24"/>
              </w:rPr>
              <w:t xml:space="preserve">Dr. OUDRANE.A  </w:t>
            </w:r>
          </w:p>
          <w:p w:rsidR="000A21E9" w:rsidRPr="00521F85" w:rsidRDefault="00783E80" w:rsidP="00783E8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F5056B">
              <w:rPr>
                <w:rFonts w:ascii="Times New Roman" w:eastAsia="Calibri" w:hAnsi="Times New Roman" w:cs="Times New Roman"/>
                <w:highlight w:val="yellow"/>
              </w:rPr>
              <w:t>Salle: labo GC 01</w:t>
            </w:r>
          </w:p>
        </w:tc>
        <w:tc>
          <w:tcPr>
            <w:tcW w:w="2807" w:type="dxa"/>
            <w:vMerge w:val="restart"/>
            <w:shd w:val="clear" w:color="auto" w:fill="auto"/>
          </w:tcPr>
          <w:p w:rsidR="000A21E9" w:rsidRPr="006F73CC" w:rsidRDefault="000A21E9" w:rsidP="000A2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0A21E9" w:rsidRPr="000A21E9" w:rsidRDefault="000A21E9" w:rsidP="00783E8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0A21E9" w:rsidRPr="00521F85" w:rsidTr="00E23F67">
        <w:trPr>
          <w:trHeight w:val="607"/>
        </w:trPr>
        <w:tc>
          <w:tcPr>
            <w:tcW w:w="1809" w:type="dxa"/>
            <w:shd w:val="clear" w:color="auto" w:fill="auto"/>
          </w:tcPr>
          <w:p w:rsidR="000A21E9" w:rsidRPr="00521F85" w:rsidRDefault="00FF1260" w:rsidP="000A2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  <w:r w:rsidR="000A21E9" w:rsidRPr="00521F85">
              <w:rPr>
                <w:rFonts w:asciiTheme="majorBidi" w:hAnsiTheme="majorBidi" w:cstheme="majorBidi"/>
                <w:sz w:val="24"/>
                <w:szCs w:val="24"/>
              </w:rPr>
              <w:t>H-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  <w:r w:rsidR="000A21E9" w:rsidRPr="00521F85">
              <w:rPr>
                <w:rFonts w:asciiTheme="majorBidi" w:hAnsiTheme="majorBidi" w:cstheme="majorBidi"/>
                <w:sz w:val="24"/>
                <w:szCs w:val="24"/>
              </w:rPr>
              <w:t>H00</w:t>
            </w:r>
          </w:p>
        </w:tc>
        <w:tc>
          <w:tcPr>
            <w:tcW w:w="2977" w:type="dxa"/>
            <w:vMerge/>
            <w:shd w:val="clear" w:color="auto" w:fill="auto"/>
          </w:tcPr>
          <w:p w:rsidR="000A21E9" w:rsidRPr="00521F85" w:rsidRDefault="000A21E9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722" w:type="dxa"/>
            <w:vMerge/>
            <w:shd w:val="clear" w:color="auto" w:fill="auto"/>
          </w:tcPr>
          <w:p w:rsidR="000A21E9" w:rsidRPr="000A21E9" w:rsidRDefault="000A21E9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IN"/>
              </w:rPr>
            </w:pPr>
          </w:p>
        </w:tc>
        <w:tc>
          <w:tcPr>
            <w:tcW w:w="2835" w:type="dxa"/>
            <w:vMerge/>
            <w:shd w:val="clear" w:color="auto" w:fill="auto"/>
          </w:tcPr>
          <w:p w:rsidR="000A21E9" w:rsidRPr="00521F85" w:rsidRDefault="000A21E9" w:rsidP="007C52E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693" w:type="dxa"/>
            <w:vMerge/>
            <w:shd w:val="clear" w:color="auto" w:fill="auto"/>
          </w:tcPr>
          <w:p w:rsidR="000A21E9" w:rsidRDefault="000A21E9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2807" w:type="dxa"/>
            <w:vMerge/>
            <w:shd w:val="clear" w:color="auto" w:fill="auto"/>
          </w:tcPr>
          <w:p w:rsidR="000A21E9" w:rsidRPr="006F73CC" w:rsidRDefault="000A21E9" w:rsidP="000A2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A21E9" w:rsidRPr="000A21E9" w:rsidTr="000A21E9">
        <w:trPr>
          <w:trHeight w:val="608"/>
        </w:trPr>
        <w:tc>
          <w:tcPr>
            <w:tcW w:w="1809" w:type="dxa"/>
            <w:shd w:val="clear" w:color="auto" w:fill="auto"/>
          </w:tcPr>
          <w:p w:rsidR="000A21E9" w:rsidRPr="00521F85" w:rsidRDefault="000A21E9" w:rsidP="000A21E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</w:t>
            </w:r>
            <w:r w:rsidR="00783E80">
              <w:rPr>
                <w:rFonts w:asciiTheme="majorBidi" w:hAnsiTheme="majorBidi" w:cstheme="majorBidi"/>
                <w:sz w:val="24"/>
                <w:szCs w:val="24"/>
                <w:lang w:val="en-US"/>
              </w:rPr>
              <w:t>6</w:t>
            </w:r>
            <w:r w:rsidRPr="00521F85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00-1</w:t>
            </w: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7</w:t>
            </w:r>
            <w:r w:rsidRPr="00521F85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00</w:t>
            </w:r>
          </w:p>
        </w:tc>
        <w:tc>
          <w:tcPr>
            <w:tcW w:w="2977" w:type="dxa"/>
            <w:vMerge w:val="restart"/>
            <w:shd w:val="clear" w:color="auto" w:fill="auto"/>
          </w:tcPr>
          <w:p w:rsidR="000A21E9" w:rsidRPr="00521F85" w:rsidRDefault="000A21E9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2722" w:type="dxa"/>
            <w:vMerge w:val="restart"/>
            <w:shd w:val="clear" w:color="auto" w:fill="auto"/>
          </w:tcPr>
          <w:p w:rsidR="00623C91" w:rsidRPr="00521F85" w:rsidRDefault="00623C91" w:rsidP="00623C9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proofErr w:type="spellStart"/>
            <w:r w:rsidRPr="00521F85">
              <w:rPr>
                <w:rFonts w:asciiTheme="majorBidi" w:hAnsiTheme="majorBidi" w:cstheme="majorBidi"/>
                <w:sz w:val="24"/>
                <w:szCs w:val="24"/>
                <w:lang w:val="en-US"/>
              </w:rPr>
              <w:t>Fondations</w:t>
            </w:r>
            <w:proofErr w:type="spellEnd"/>
            <w:r w:rsidRPr="00521F85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(TD)</w:t>
            </w:r>
          </w:p>
          <w:p w:rsidR="00623C91" w:rsidRPr="00521F85" w:rsidRDefault="00623C91" w:rsidP="00623C9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r. H MOULAY</w:t>
            </w:r>
            <w:bookmarkStart w:id="0" w:name="_GoBack"/>
            <w:bookmarkEnd w:id="0"/>
            <w:r w:rsidRPr="00521F85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OMAR</w:t>
            </w:r>
          </w:p>
          <w:p w:rsidR="00623C91" w:rsidRDefault="00623C91" w:rsidP="00623C9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5056B">
              <w:rPr>
                <w:rFonts w:ascii="Times New Roman" w:eastAsia="Calibri" w:hAnsi="Times New Roman" w:cs="Times New Roman"/>
                <w:highlight w:val="yellow"/>
              </w:rPr>
              <w:t>Salle: labo GC 01</w:t>
            </w:r>
          </w:p>
          <w:p w:rsidR="000A21E9" w:rsidRPr="00521F85" w:rsidRDefault="000A21E9" w:rsidP="000A21E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vMerge w:val="restart"/>
            <w:shd w:val="clear" w:color="auto" w:fill="auto"/>
          </w:tcPr>
          <w:p w:rsidR="00A66429" w:rsidRPr="00521F85" w:rsidRDefault="00A66429" w:rsidP="00A66429">
            <w:pPr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eastAsia="Calibri" w:hAnsiTheme="majorBidi" w:cstheme="majorBidi"/>
                <w:sz w:val="24"/>
                <w:szCs w:val="24"/>
              </w:rPr>
              <w:t>Méthode des différences finies(TP)</w:t>
            </w:r>
          </w:p>
          <w:p w:rsidR="00A66429" w:rsidRPr="00D90C67" w:rsidRDefault="00A66429" w:rsidP="00A664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90C67">
              <w:rPr>
                <w:rFonts w:asciiTheme="majorBidi" w:hAnsiTheme="majorBidi" w:cstheme="majorBidi"/>
                <w:sz w:val="24"/>
                <w:szCs w:val="24"/>
              </w:rPr>
              <w:t>Dr. OUDRANE.A</w:t>
            </w:r>
          </w:p>
          <w:p w:rsidR="000A21E9" w:rsidRPr="00623C91" w:rsidRDefault="00A66429" w:rsidP="00623C9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23C91">
              <w:rPr>
                <w:rFonts w:asciiTheme="majorBidi" w:eastAsia="Calibri" w:hAnsiTheme="majorBidi" w:cstheme="majorBidi"/>
                <w:sz w:val="24"/>
                <w:szCs w:val="24"/>
                <w:highlight w:val="red"/>
              </w:rPr>
              <w:t>S</w:t>
            </w:r>
            <w:r w:rsidR="00623C91" w:rsidRPr="00623C91">
              <w:rPr>
                <w:rFonts w:asciiTheme="majorBidi" w:eastAsia="Calibri" w:hAnsiTheme="majorBidi" w:cstheme="majorBidi"/>
                <w:sz w:val="24"/>
                <w:szCs w:val="24"/>
                <w:highlight w:val="red"/>
              </w:rPr>
              <w:t>alle</w:t>
            </w:r>
            <w:r w:rsidRPr="00623C91">
              <w:rPr>
                <w:rFonts w:asciiTheme="majorBidi" w:eastAsia="Calibri" w:hAnsiTheme="majorBidi" w:cstheme="majorBidi"/>
                <w:sz w:val="24"/>
                <w:szCs w:val="24"/>
                <w:highlight w:val="red"/>
              </w:rPr>
              <w:t>: (…..) centre de calcul</w:t>
            </w:r>
          </w:p>
        </w:tc>
        <w:tc>
          <w:tcPr>
            <w:tcW w:w="2693" w:type="dxa"/>
            <w:vMerge w:val="restart"/>
            <w:shd w:val="clear" w:color="auto" w:fill="auto"/>
          </w:tcPr>
          <w:p w:rsidR="000A21E9" w:rsidRPr="00521F85" w:rsidRDefault="000A21E9" w:rsidP="000A2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</w:rPr>
              <w:t>Essais Géotechniques(TP)</w:t>
            </w:r>
          </w:p>
          <w:p w:rsidR="000A21E9" w:rsidRPr="00521F85" w:rsidRDefault="000A21E9" w:rsidP="000A2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21F85">
              <w:rPr>
                <w:rFonts w:asciiTheme="majorBidi" w:hAnsiTheme="majorBidi" w:cstheme="majorBidi"/>
                <w:sz w:val="24"/>
                <w:szCs w:val="24"/>
              </w:rPr>
              <w:t>Mr.ABBOU</w:t>
            </w:r>
            <w:proofErr w:type="spellEnd"/>
          </w:p>
          <w:p w:rsidR="000A21E9" w:rsidRPr="00623C91" w:rsidRDefault="000A21E9" w:rsidP="000A21E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23C91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Labo GC MDS-MDC</w:t>
            </w:r>
          </w:p>
        </w:tc>
        <w:tc>
          <w:tcPr>
            <w:tcW w:w="2807" w:type="dxa"/>
            <w:vMerge w:val="restart"/>
            <w:shd w:val="clear" w:color="auto" w:fill="auto"/>
          </w:tcPr>
          <w:p w:rsidR="000A21E9" w:rsidRPr="00623C91" w:rsidRDefault="000A21E9" w:rsidP="00E23F67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A21E9" w:rsidRPr="000A21E9" w:rsidTr="00E23F67">
        <w:trPr>
          <w:trHeight w:val="607"/>
        </w:trPr>
        <w:tc>
          <w:tcPr>
            <w:tcW w:w="1809" w:type="dxa"/>
            <w:shd w:val="clear" w:color="auto" w:fill="auto"/>
          </w:tcPr>
          <w:p w:rsidR="000A21E9" w:rsidRPr="00521F85" w:rsidRDefault="000A21E9" w:rsidP="000A21E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521F85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</w:t>
            </w: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7</w:t>
            </w:r>
            <w:r w:rsidRPr="00521F85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00-1</w:t>
            </w: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8</w:t>
            </w:r>
            <w:r w:rsidRPr="00521F85">
              <w:rPr>
                <w:rFonts w:asciiTheme="majorBidi" w:hAnsiTheme="majorBidi" w:cstheme="majorBidi"/>
                <w:sz w:val="24"/>
                <w:szCs w:val="24"/>
                <w:lang w:val="en-US"/>
              </w:rPr>
              <w:t>H00</w:t>
            </w:r>
          </w:p>
        </w:tc>
        <w:tc>
          <w:tcPr>
            <w:tcW w:w="2977" w:type="dxa"/>
            <w:vMerge/>
            <w:shd w:val="clear" w:color="auto" w:fill="auto"/>
          </w:tcPr>
          <w:p w:rsidR="000A21E9" w:rsidRPr="00521F85" w:rsidRDefault="000A21E9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2722" w:type="dxa"/>
            <w:vMerge/>
            <w:shd w:val="clear" w:color="auto" w:fill="auto"/>
          </w:tcPr>
          <w:p w:rsidR="000A21E9" w:rsidRPr="00521F85" w:rsidRDefault="000A21E9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vMerge/>
            <w:shd w:val="clear" w:color="auto" w:fill="auto"/>
          </w:tcPr>
          <w:p w:rsidR="000A21E9" w:rsidRPr="00521F85" w:rsidRDefault="000A21E9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693" w:type="dxa"/>
            <w:vMerge/>
            <w:shd w:val="clear" w:color="auto" w:fill="auto"/>
          </w:tcPr>
          <w:p w:rsidR="000A21E9" w:rsidRPr="00521F85" w:rsidRDefault="000A21E9" w:rsidP="00E23F6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2807" w:type="dxa"/>
            <w:vMerge/>
            <w:shd w:val="clear" w:color="auto" w:fill="auto"/>
          </w:tcPr>
          <w:p w:rsidR="000A21E9" w:rsidRPr="00521F85" w:rsidRDefault="000A21E9" w:rsidP="00E23F67">
            <w:pPr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</w:tr>
    </w:tbl>
    <w:p w:rsidR="00C70FBA" w:rsidRPr="000A21E9" w:rsidRDefault="00C70FBA">
      <w:pPr>
        <w:rPr>
          <w:sz w:val="24"/>
          <w:szCs w:val="24"/>
          <w:lang w:val="en-IN"/>
        </w:rPr>
      </w:pPr>
    </w:p>
    <w:sectPr w:rsidR="00C70FBA" w:rsidRPr="000A21E9" w:rsidSect="00A70A10">
      <w:headerReference w:type="default" r:id="rId8"/>
      <w:footerReference w:type="default" r:id="rId9"/>
      <w:pgSz w:w="16838" w:h="11906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0633" w:rsidRDefault="00170633" w:rsidP="00A70A10">
      <w:pPr>
        <w:spacing w:after="0" w:line="240" w:lineRule="auto"/>
      </w:pPr>
      <w:r>
        <w:separator/>
      </w:r>
    </w:p>
  </w:endnote>
  <w:endnote w:type="continuationSeparator" w:id="0">
    <w:p w:rsidR="00170633" w:rsidRDefault="00170633" w:rsidP="00A70A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1F85" w:rsidRDefault="00521F85" w:rsidP="00521F85">
    <w:pPr>
      <w:pStyle w:val="Pieddepage"/>
      <w:jc w:val="center"/>
    </w:pPr>
    <w:r>
      <w:t xml:space="preserve"> Département des sciences et de la technologie                                                                                                                      Année universitaire 2020-20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0633" w:rsidRDefault="00170633" w:rsidP="00A70A10">
      <w:pPr>
        <w:spacing w:after="0" w:line="240" w:lineRule="auto"/>
      </w:pPr>
      <w:r>
        <w:separator/>
      </w:r>
    </w:p>
  </w:footnote>
  <w:footnote w:type="continuationSeparator" w:id="0">
    <w:p w:rsidR="00170633" w:rsidRDefault="00170633" w:rsidP="00A70A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59FA" w:rsidRPr="00055A26" w:rsidRDefault="00CD59FA" w:rsidP="009D0697">
    <w:pPr>
      <w:pStyle w:val="Sansinterligne"/>
      <w:tabs>
        <w:tab w:val="left" w:pos="630"/>
        <w:tab w:val="center" w:pos="6979"/>
      </w:tabs>
    </w:pPr>
    <w:r>
      <w:tab/>
    </w:r>
    <w:r>
      <w:tab/>
    </w:r>
    <w:r>
      <w:rPr>
        <w:noProof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60375</wp:posOffset>
          </wp:positionH>
          <wp:positionV relativeFrom="paragraph">
            <wp:posOffset>-175895</wp:posOffset>
          </wp:positionV>
          <wp:extent cx="914400" cy="712470"/>
          <wp:effectExtent l="0" t="0" r="0" b="0"/>
          <wp:wrapNone/>
          <wp:docPr id="1" name="Image 1" descr="C:\Users\hq\Desktop\elmir\logo universit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C:\Users\hq\Desktop\elmir\logo université.jp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7124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055A26">
      <w:t>UNIVERSITE D’ADRAR</w:t>
    </w:r>
  </w:p>
  <w:p w:rsidR="00CD59FA" w:rsidRPr="00055A26" w:rsidRDefault="00CD59FA" w:rsidP="00F34FC6">
    <w:pPr>
      <w:pStyle w:val="Sansinterligne"/>
      <w:jc w:val="center"/>
    </w:pPr>
    <w:r w:rsidRPr="00055A26">
      <w:t xml:space="preserve">FACULTE DES SCIENCES ET DE </w:t>
    </w:r>
    <w:smartTag w:uri="urn:schemas-microsoft-com:office:smarttags" w:element="PersonName">
      <w:smartTagPr>
        <w:attr w:name="ProductID" w:val="LA TECHNOLOGIE"/>
      </w:smartTagPr>
      <w:r w:rsidRPr="00055A26">
        <w:t>LA TECHNOLOGIE</w:t>
      </w:r>
    </w:smartTag>
  </w:p>
  <w:p w:rsidR="00CD59FA" w:rsidRDefault="00CD59FA" w:rsidP="00F34FC6">
    <w:pPr>
      <w:jc w:val="center"/>
    </w:pPr>
    <w:r w:rsidRPr="00055A26">
      <w:t>DEPARTEMENT DES SCIENCES DE TECHNOLOGI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MTM0MjcztjSwNDdU0lEKTi0uzszPAykwrAUAWX5gfywAAAA="/>
  </w:docVars>
  <w:rsids>
    <w:rsidRoot w:val="00A70A10"/>
    <w:rsid w:val="00002152"/>
    <w:rsid w:val="00004D40"/>
    <w:rsid w:val="0000545B"/>
    <w:rsid w:val="00005B9B"/>
    <w:rsid w:val="000127DA"/>
    <w:rsid w:val="00014B8D"/>
    <w:rsid w:val="00015C20"/>
    <w:rsid w:val="00031795"/>
    <w:rsid w:val="00041962"/>
    <w:rsid w:val="00052A0D"/>
    <w:rsid w:val="00055113"/>
    <w:rsid w:val="00056E0F"/>
    <w:rsid w:val="000579C7"/>
    <w:rsid w:val="00061962"/>
    <w:rsid w:val="0006480A"/>
    <w:rsid w:val="00074D61"/>
    <w:rsid w:val="00076789"/>
    <w:rsid w:val="00076BDD"/>
    <w:rsid w:val="00076D05"/>
    <w:rsid w:val="00084382"/>
    <w:rsid w:val="00084913"/>
    <w:rsid w:val="000A21E9"/>
    <w:rsid w:val="000A2BA3"/>
    <w:rsid w:val="000A47B6"/>
    <w:rsid w:val="000A52FD"/>
    <w:rsid w:val="000B422C"/>
    <w:rsid w:val="000B6E09"/>
    <w:rsid w:val="000C1FF9"/>
    <w:rsid w:val="000C34AC"/>
    <w:rsid w:val="000C6A41"/>
    <w:rsid w:val="000C6BE8"/>
    <w:rsid w:val="000D2634"/>
    <w:rsid w:val="000D303B"/>
    <w:rsid w:val="000E0579"/>
    <w:rsid w:val="000E264A"/>
    <w:rsid w:val="000F1838"/>
    <w:rsid w:val="000F213F"/>
    <w:rsid w:val="000F7FD4"/>
    <w:rsid w:val="00103C3C"/>
    <w:rsid w:val="00105577"/>
    <w:rsid w:val="00105E59"/>
    <w:rsid w:val="00107732"/>
    <w:rsid w:val="0012182A"/>
    <w:rsid w:val="00125948"/>
    <w:rsid w:val="00126D1C"/>
    <w:rsid w:val="001308E4"/>
    <w:rsid w:val="00135E84"/>
    <w:rsid w:val="0014008B"/>
    <w:rsid w:val="0014192A"/>
    <w:rsid w:val="00147C6A"/>
    <w:rsid w:val="00147CD4"/>
    <w:rsid w:val="001514FC"/>
    <w:rsid w:val="00157A6D"/>
    <w:rsid w:val="001604B8"/>
    <w:rsid w:val="00160B53"/>
    <w:rsid w:val="001625B7"/>
    <w:rsid w:val="001660A8"/>
    <w:rsid w:val="00170633"/>
    <w:rsid w:val="00172C49"/>
    <w:rsid w:val="001740DF"/>
    <w:rsid w:val="00175908"/>
    <w:rsid w:val="00184EAB"/>
    <w:rsid w:val="00187645"/>
    <w:rsid w:val="0019671F"/>
    <w:rsid w:val="0019702A"/>
    <w:rsid w:val="001A2FEF"/>
    <w:rsid w:val="001A3017"/>
    <w:rsid w:val="001A6972"/>
    <w:rsid w:val="001B3DFF"/>
    <w:rsid w:val="001B6614"/>
    <w:rsid w:val="001C0748"/>
    <w:rsid w:val="001C4317"/>
    <w:rsid w:val="001C4E4D"/>
    <w:rsid w:val="001D0E96"/>
    <w:rsid w:val="001D3646"/>
    <w:rsid w:val="001D67DA"/>
    <w:rsid w:val="001E6B2F"/>
    <w:rsid w:val="002020A8"/>
    <w:rsid w:val="002027CB"/>
    <w:rsid w:val="00205A79"/>
    <w:rsid w:val="00206E65"/>
    <w:rsid w:val="0021260F"/>
    <w:rsid w:val="00214660"/>
    <w:rsid w:val="00215436"/>
    <w:rsid w:val="002349E8"/>
    <w:rsid w:val="0023542A"/>
    <w:rsid w:val="00237CB0"/>
    <w:rsid w:val="002456CC"/>
    <w:rsid w:val="00245A96"/>
    <w:rsid w:val="00274151"/>
    <w:rsid w:val="00275A7C"/>
    <w:rsid w:val="002778DB"/>
    <w:rsid w:val="002807AC"/>
    <w:rsid w:val="002826E3"/>
    <w:rsid w:val="00286BA1"/>
    <w:rsid w:val="0029001C"/>
    <w:rsid w:val="0029210C"/>
    <w:rsid w:val="002923B8"/>
    <w:rsid w:val="00292AF9"/>
    <w:rsid w:val="00294FA6"/>
    <w:rsid w:val="002A1819"/>
    <w:rsid w:val="002A4872"/>
    <w:rsid w:val="002B43D7"/>
    <w:rsid w:val="002B5FC8"/>
    <w:rsid w:val="002B7019"/>
    <w:rsid w:val="002C26AB"/>
    <w:rsid w:val="002C553A"/>
    <w:rsid w:val="002D04D1"/>
    <w:rsid w:val="002E78BA"/>
    <w:rsid w:val="002F2A74"/>
    <w:rsid w:val="002F5F90"/>
    <w:rsid w:val="002F6304"/>
    <w:rsid w:val="0030620D"/>
    <w:rsid w:val="00313BE9"/>
    <w:rsid w:val="00313D8D"/>
    <w:rsid w:val="00316453"/>
    <w:rsid w:val="0031742E"/>
    <w:rsid w:val="00324160"/>
    <w:rsid w:val="003272A2"/>
    <w:rsid w:val="0033275C"/>
    <w:rsid w:val="003336E9"/>
    <w:rsid w:val="0033588D"/>
    <w:rsid w:val="00335AC5"/>
    <w:rsid w:val="00335C97"/>
    <w:rsid w:val="00336682"/>
    <w:rsid w:val="003458DC"/>
    <w:rsid w:val="0034617F"/>
    <w:rsid w:val="00360322"/>
    <w:rsid w:val="00363C5A"/>
    <w:rsid w:val="00363F3D"/>
    <w:rsid w:val="00364B0E"/>
    <w:rsid w:val="00367EA3"/>
    <w:rsid w:val="003715BA"/>
    <w:rsid w:val="00375F7A"/>
    <w:rsid w:val="00377A36"/>
    <w:rsid w:val="00385F2F"/>
    <w:rsid w:val="0038631B"/>
    <w:rsid w:val="0038641D"/>
    <w:rsid w:val="0039643A"/>
    <w:rsid w:val="003A22F0"/>
    <w:rsid w:val="003B0907"/>
    <w:rsid w:val="003B244C"/>
    <w:rsid w:val="003B33E0"/>
    <w:rsid w:val="003B60C6"/>
    <w:rsid w:val="003C12D4"/>
    <w:rsid w:val="003C27FC"/>
    <w:rsid w:val="003C3AA7"/>
    <w:rsid w:val="003C67C1"/>
    <w:rsid w:val="003C72D9"/>
    <w:rsid w:val="003D3145"/>
    <w:rsid w:val="003D42AB"/>
    <w:rsid w:val="003D48DB"/>
    <w:rsid w:val="003D6C87"/>
    <w:rsid w:val="003D7D0E"/>
    <w:rsid w:val="003E0DD4"/>
    <w:rsid w:val="003E5C1D"/>
    <w:rsid w:val="003E665E"/>
    <w:rsid w:val="003F62D3"/>
    <w:rsid w:val="004026D2"/>
    <w:rsid w:val="0040404C"/>
    <w:rsid w:val="00404D99"/>
    <w:rsid w:val="00415255"/>
    <w:rsid w:val="00421B09"/>
    <w:rsid w:val="00424E93"/>
    <w:rsid w:val="00425098"/>
    <w:rsid w:val="00426F5B"/>
    <w:rsid w:val="00437AF1"/>
    <w:rsid w:val="00442D8C"/>
    <w:rsid w:val="004444D5"/>
    <w:rsid w:val="00451FA2"/>
    <w:rsid w:val="004577D1"/>
    <w:rsid w:val="004608D6"/>
    <w:rsid w:val="0046627F"/>
    <w:rsid w:val="0046706F"/>
    <w:rsid w:val="0047079B"/>
    <w:rsid w:val="0047136F"/>
    <w:rsid w:val="00472128"/>
    <w:rsid w:val="00472E5E"/>
    <w:rsid w:val="00473ABD"/>
    <w:rsid w:val="00476496"/>
    <w:rsid w:val="00476F65"/>
    <w:rsid w:val="00480716"/>
    <w:rsid w:val="004820CB"/>
    <w:rsid w:val="00482E73"/>
    <w:rsid w:val="00487FDB"/>
    <w:rsid w:val="004901E9"/>
    <w:rsid w:val="00490F4D"/>
    <w:rsid w:val="00497AFB"/>
    <w:rsid w:val="004A00DE"/>
    <w:rsid w:val="004B32A7"/>
    <w:rsid w:val="004B37C8"/>
    <w:rsid w:val="004C23EC"/>
    <w:rsid w:val="004D1DFD"/>
    <w:rsid w:val="004D317D"/>
    <w:rsid w:val="004D3B82"/>
    <w:rsid w:val="004D4D9E"/>
    <w:rsid w:val="004E1C8F"/>
    <w:rsid w:val="004E4FC5"/>
    <w:rsid w:val="004F5178"/>
    <w:rsid w:val="00500E81"/>
    <w:rsid w:val="00501FA4"/>
    <w:rsid w:val="00507294"/>
    <w:rsid w:val="00513B4E"/>
    <w:rsid w:val="005156CC"/>
    <w:rsid w:val="0051599C"/>
    <w:rsid w:val="005159CE"/>
    <w:rsid w:val="005166A9"/>
    <w:rsid w:val="00520A2C"/>
    <w:rsid w:val="00521F85"/>
    <w:rsid w:val="00524815"/>
    <w:rsid w:val="005311D1"/>
    <w:rsid w:val="0053304B"/>
    <w:rsid w:val="0053416E"/>
    <w:rsid w:val="005362A7"/>
    <w:rsid w:val="005422E5"/>
    <w:rsid w:val="00545301"/>
    <w:rsid w:val="00546057"/>
    <w:rsid w:val="00546572"/>
    <w:rsid w:val="00553259"/>
    <w:rsid w:val="00553A1A"/>
    <w:rsid w:val="00554A62"/>
    <w:rsid w:val="00557436"/>
    <w:rsid w:val="00561AAE"/>
    <w:rsid w:val="00563C56"/>
    <w:rsid w:val="00564F7D"/>
    <w:rsid w:val="00572A84"/>
    <w:rsid w:val="005833AA"/>
    <w:rsid w:val="005834CC"/>
    <w:rsid w:val="005875EB"/>
    <w:rsid w:val="005A76D5"/>
    <w:rsid w:val="005B2805"/>
    <w:rsid w:val="005B5C4A"/>
    <w:rsid w:val="005C0DA3"/>
    <w:rsid w:val="005D01EE"/>
    <w:rsid w:val="005D48C0"/>
    <w:rsid w:val="005F4CCF"/>
    <w:rsid w:val="00605797"/>
    <w:rsid w:val="006078E3"/>
    <w:rsid w:val="00615927"/>
    <w:rsid w:val="006202E7"/>
    <w:rsid w:val="00622FCC"/>
    <w:rsid w:val="00623C91"/>
    <w:rsid w:val="00631113"/>
    <w:rsid w:val="00643BDB"/>
    <w:rsid w:val="006549EE"/>
    <w:rsid w:val="0065713A"/>
    <w:rsid w:val="006657EC"/>
    <w:rsid w:val="006661DE"/>
    <w:rsid w:val="006908F6"/>
    <w:rsid w:val="00695D37"/>
    <w:rsid w:val="006A3E3D"/>
    <w:rsid w:val="006C1D45"/>
    <w:rsid w:val="006C45E8"/>
    <w:rsid w:val="006C5FB2"/>
    <w:rsid w:val="006C766B"/>
    <w:rsid w:val="006D1ECF"/>
    <w:rsid w:val="006D5540"/>
    <w:rsid w:val="006E12D2"/>
    <w:rsid w:val="006E2F8E"/>
    <w:rsid w:val="006E3E12"/>
    <w:rsid w:val="006E6E85"/>
    <w:rsid w:val="006E76F4"/>
    <w:rsid w:val="006F0C81"/>
    <w:rsid w:val="006F73CC"/>
    <w:rsid w:val="007018DA"/>
    <w:rsid w:val="00701AFB"/>
    <w:rsid w:val="00704CEB"/>
    <w:rsid w:val="00710E72"/>
    <w:rsid w:val="00730BBA"/>
    <w:rsid w:val="007310FD"/>
    <w:rsid w:val="007360E7"/>
    <w:rsid w:val="00736D9B"/>
    <w:rsid w:val="0073707D"/>
    <w:rsid w:val="0075524F"/>
    <w:rsid w:val="00756C65"/>
    <w:rsid w:val="00757B50"/>
    <w:rsid w:val="0076032A"/>
    <w:rsid w:val="00771721"/>
    <w:rsid w:val="007762B7"/>
    <w:rsid w:val="00783E80"/>
    <w:rsid w:val="007A04A9"/>
    <w:rsid w:val="007A33C4"/>
    <w:rsid w:val="007B1BD5"/>
    <w:rsid w:val="007B43DE"/>
    <w:rsid w:val="007B66E3"/>
    <w:rsid w:val="007C0E0E"/>
    <w:rsid w:val="007C0FAB"/>
    <w:rsid w:val="007C3342"/>
    <w:rsid w:val="007C52E4"/>
    <w:rsid w:val="007C5391"/>
    <w:rsid w:val="007C7BC6"/>
    <w:rsid w:val="007D5E7E"/>
    <w:rsid w:val="007F0C32"/>
    <w:rsid w:val="007F13A0"/>
    <w:rsid w:val="007F3AC4"/>
    <w:rsid w:val="0080380B"/>
    <w:rsid w:val="00810D16"/>
    <w:rsid w:val="00814F47"/>
    <w:rsid w:val="0082421A"/>
    <w:rsid w:val="0083223D"/>
    <w:rsid w:val="00835419"/>
    <w:rsid w:val="00843AF1"/>
    <w:rsid w:val="0086182C"/>
    <w:rsid w:val="00861D7B"/>
    <w:rsid w:val="00862494"/>
    <w:rsid w:val="008654CF"/>
    <w:rsid w:val="00865B7F"/>
    <w:rsid w:val="008708CF"/>
    <w:rsid w:val="0087315E"/>
    <w:rsid w:val="0087654C"/>
    <w:rsid w:val="0088760B"/>
    <w:rsid w:val="008A21C6"/>
    <w:rsid w:val="008A4863"/>
    <w:rsid w:val="008A6DF1"/>
    <w:rsid w:val="008B5AA2"/>
    <w:rsid w:val="008C0F7F"/>
    <w:rsid w:val="008E0A6E"/>
    <w:rsid w:val="008E2FD7"/>
    <w:rsid w:val="008F11E7"/>
    <w:rsid w:val="009015F6"/>
    <w:rsid w:val="00902DB3"/>
    <w:rsid w:val="009030E9"/>
    <w:rsid w:val="0090353E"/>
    <w:rsid w:val="00906E3F"/>
    <w:rsid w:val="00910246"/>
    <w:rsid w:val="009111A1"/>
    <w:rsid w:val="00916077"/>
    <w:rsid w:val="009170D3"/>
    <w:rsid w:val="00924DFE"/>
    <w:rsid w:val="009267EF"/>
    <w:rsid w:val="0093272B"/>
    <w:rsid w:val="009336C5"/>
    <w:rsid w:val="00933E2A"/>
    <w:rsid w:val="0093587F"/>
    <w:rsid w:val="0093671F"/>
    <w:rsid w:val="009431AC"/>
    <w:rsid w:val="009448D8"/>
    <w:rsid w:val="009531AB"/>
    <w:rsid w:val="00954E3F"/>
    <w:rsid w:val="00956048"/>
    <w:rsid w:val="00972930"/>
    <w:rsid w:val="00976612"/>
    <w:rsid w:val="009778D7"/>
    <w:rsid w:val="009809CC"/>
    <w:rsid w:val="00986724"/>
    <w:rsid w:val="00986C0E"/>
    <w:rsid w:val="00987E1F"/>
    <w:rsid w:val="00991966"/>
    <w:rsid w:val="00992FCC"/>
    <w:rsid w:val="0099585D"/>
    <w:rsid w:val="009A1CE4"/>
    <w:rsid w:val="009A472C"/>
    <w:rsid w:val="009A7675"/>
    <w:rsid w:val="009B47B9"/>
    <w:rsid w:val="009B786F"/>
    <w:rsid w:val="009D0697"/>
    <w:rsid w:val="009D2403"/>
    <w:rsid w:val="009E0F4C"/>
    <w:rsid w:val="009E22D5"/>
    <w:rsid w:val="009F1B99"/>
    <w:rsid w:val="009F364E"/>
    <w:rsid w:val="009F5C00"/>
    <w:rsid w:val="009F6709"/>
    <w:rsid w:val="009F6D9A"/>
    <w:rsid w:val="00A012CE"/>
    <w:rsid w:val="00A02B38"/>
    <w:rsid w:val="00A07AE5"/>
    <w:rsid w:val="00A12187"/>
    <w:rsid w:val="00A143C3"/>
    <w:rsid w:val="00A20D52"/>
    <w:rsid w:val="00A21BE6"/>
    <w:rsid w:val="00A33946"/>
    <w:rsid w:val="00A373B2"/>
    <w:rsid w:val="00A441BD"/>
    <w:rsid w:val="00A45692"/>
    <w:rsid w:val="00A46B67"/>
    <w:rsid w:val="00A52FFA"/>
    <w:rsid w:val="00A53C59"/>
    <w:rsid w:val="00A63AF2"/>
    <w:rsid w:val="00A63BF7"/>
    <w:rsid w:val="00A6493B"/>
    <w:rsid w:val="00A66429"/>
    <w:rsid w:val="00A70A10"/>
    <w:rsid w:val="00A77834"/>
    <w:rsid w:val="00A80017"/>
    <w:rsid w:val="00A93FC1"/>
    <w:rsid w:val="00A94757"/>
    <w:rsid w:val="00A9590E"/>
    <w:rsid w:val="00AA2D7E"/>
    <w:rsid w:val="00AB0046"/>
    <w:rsid w:val="00AB1C39"/>
    <w:rsid w:val="00AB37BB"/>
    <w:rsid w:val="00AB4161"/>
    <w:rsid w:val="00AB575E"/>
    <w:rsid w:val="00AB5B72"/>
    <w:rsid w:val="00AC22AC"/>
    <w:rsid w:val="00AD26E0"/>
    <w:rsid w:val="00AD4EFB"/>
    <w:rsid w:val="00AD5129"/>
    <w:rsid w:val="00AD524E"/>
    <w:rsid w:val="00AD6965"/>
    <w:rsid w:val="00AE216E"/>
    <w:rsid w:val="00AF0597"/>
    <w:rsid w:val="00AF0752"/>
    <w:rsid w:val="00AF14DB"/>
    <w:rsid w:val="00B02518"/>
    <w:rsid w:val="00B14DC9"/>
    <w:rsid w:val="00B22F70"/>
    <w:rsid w:val="00B273E9"/>
    <w:rsid w:val="00B3558B"/>
    <w:rsid w:val="00B358A2"/>
    <w:rsid w:val="00B3637B"/>
    <w:rsid w:val="00B36E1E"/>
    <w:rsid w:val="00B40F0C"/>
    <w:rsid w:val="00B43A1B"/>
    <w:rsid w:val="00B4572A"/>
    <w:rsid w:val="00B47992"/>
    <w:rsid w:val="00B517EB"/>
    <w:rsid w:val="00B51ADC"/>
    <w:rsid w:val="00B574DB"/>
    <w:rsid w:val="00B60694"/>
    <w:rsid w:val="00BB1522"/>
    <w:rsid w:val="00BB16E9"/>
    <w:rsid w:val="00BC2524"/>
    <w:rsid w:val="00BC6B9C"/>
    <w:rsid w:val="00BC7173"/>
    <w:rsid w:val="00BD6509"/>
    <w:rsid w:val="00BD673E"/>
    <w:rsid w:val="00BD78D6"/>
    <w:rsid w:val="00BE5603"/>
    <w:rsid w:val="00BE6938"/>
    <w:rsid w:val="00BF23C3"/>
    <w:rsid w:val="00BF2732"/>
    <w:rsid w:val="00BF5373"/>
    <w:rsid w:val="00C004B7"/>
    <w:rsid w:val="00C04C0B"/>
    <w:rsid w:val="00C07089"/>
    <w:rsid w:val="00C1546E"/>
    <w:rsid w:val="00C17011"/>
    <w:rsid w:val="00C22FB3"/>
    <w:rsid w:val="00C26793"/>
    <w:rsid w:val="00C274CF"/>
    <w:rsid w:val="00C3014D"/>
    <w:rsid w:val="00C308B9"/>
    <w:rsid w:val="00C321F2"/>
    <w:rsid w:val="00C35306"/>
    <w:rsid w:val="00C36EBC"/>
    <w:rsid w:val="00C434A0"/>
    <w:rsid w:val="00C45EEB"/>
    <w:rsid w:val="00C474B5"/>
    <w:rsid w:val="00C70FBA"/>
    <w:rsid w:val="00C7427A"/>
    <w:rsid w:val="00C846CD"/>
    <w:rsid w:val="00C86DB1"/>
    <w:rsid w:val="00C958E5"/>
    <w:rsid w:val="00C96525"/>
    <w:rsid w:val="00CA0F9E"/>
    <w:rsid w:val="00CA19EE"/>
    <w:rsid w:val="00CB0863"/>
    <w:rsid w:val="00CB16D8"/>
    <w:rsid w:val="00CB2358"/>
    <w:rsid w:val="00CB4407"/>
    <w:rsid w:val="00CB491F"/>
    <w:rsid w:val="00CB6417"/>
    <w:rsid w:val="00CB6684"/>
    <w:rsid w:val="00CC2D1D"/>
    <w:rsid w:val="00CC31B2"/>
    <w:rsid w:val="00CC6C2A"/>
    <w:rsid w:val="00CC6E0F"/>
    <w:rsid w:val="00CD14FD"/>
    <w:rsid w:val="00CD3E47"/>
    <w:rsid w:val="00CD55BE"/>
    <w:rsid w:val="00CD59FA"/>
    <w:rsid w:val="00CD6084"/>
    <w:rsid w:val="00CD7908"/>
    <w:rsid w:val="00CE15BF"/>
    <w:rsid w:val="00CE6C8D"/>
    <w:rsid w:val="00CF2F7C"/>
    <w:rsid w:val="00CF32DF"/>
    <w:rsid w:val="00D0184D"/>
    <w:rsid w:val="00D01A97"/>
    <w:rsid w:val="00D13BE0"/>
    <w:rsid w:val="00D13E57"/>
    <w:rsid w:val="00D17BEE"/>
    <w:rsid w:val="00D441F9"/>
    <w:rsid w:val="00D443E9"/>
    <w:rsid w:val="00D4560C"/>
    <w:rsid w:val="00D47218"/>
    <w:rsid w:val="00D5195D"/>
    <w:rsid w:val="00D56E02"/>
    <w:rsid w:val="00D60B09"/>
    <w:rsid w:val="00D634E7"/>
    <w:rsid w:val="00D82B63"/>
    <w:rsid w:val="00D90C67"/>
    <w:rsid w:val="00D94A9A"/>
    <w:rsid w:val="00D95F20"/>
    <w:rsid w:val="00DA0825"/>
    <w:rsid w:val="00DA1C7F"/>
    <w:rsid w:val="00DA7654"/>
    <w:rsid w:val="00DB02D1"/>
    <w:rsid w:val="00DB2FF0"/>
    <w:rsid w:val="00DC0A1A"/>
    <w:rsid w:val="00DC0B1A"/>
    <w:rsid w:val="00DC1785"/>
    <w:rsid w:val="00DC6EBD"/>
    <w:rsid w:val="00DD4741"/>
    <w:rsid w:val="00DD4AD7"/>
    <w:rsid w:val="00DD5D11"/>
    <w:rsid w:val="00DD66DE"/>
    <w:rsid w:val="00DE0FE3"/>
    <w:rsid w:val="00DE4256"/>
    <w:rsid w:val="00DE427B"/>
    <w:rsid w:val="00DE7EB7"/>
    <w:rsid w:val="00DF0004"/>
    <w:rsid w:val="00DF50E1"/>
    <w:rsid w:val="00DF5F58"/>
    <w:rsid w:val="00E0005F"/>
    <w:rsid w:val="00E04875"/>
    <w:rsid w:val="00E12037"/>
    <w:rsid w:val="00E1792E"/>
    <w:rsid w:val="00E210DB"/>
    <w:rsid w:val="00E21C3A"/>
    <w:rsid w:val="00E22C17"/>
    <w:rsid w:val="00E23F67"/>
    <w:rsid w:val="00E27CD3"/>
    <w:rsid w:val="00E30B7B"/>
    <w:rsid w:val="00E3660A"/>
    <w:rsid w:val="00E37688"/>
    <w:rsid w:val="00E44744"/>
    <w:rsid w:val="00E4517D"/>
    <w:rsid w:val="00E55439"/>
    <w:rsid w:val="00E571E7"/>
    <w:rsid w:val="00E6027E"/>
    <w:rsid w:val="00E66347"/>
    <w:rsid w:val="00E768B2"/>
    <w:rsid w:val="00E91212"/>
    <w:rsid w:val="00EA2480"/>
    <w:rsid w:val="00EA6017"/>
    <w:rsid w:val="00EB023E"/>
    <w:rsid w:val="00EB05FF"/>
    <w:rsid w:val="00EB12A1"/>
    <w:rsid w:val="00EB73AE"/>
    <w:rsid w:val="00EB7E1F"/>
    <w:rsid w:val="00EB7FFC"/>
    <w:rsid w:val="00EC125A"/>
    <w:rsid w:val="00EC2D3C"/>
    <w:rsid w:val="00EC3663"/>
    <w:rsid w:val="00ED4304"/>
    <w:rsid w:val="00EF09D7"/>
    <w:rsid w:val="00EF6299"/>
    <w:rsid w:val="00F016D5"/>
    <w:rsid w:val="00F050A1"/>
    <w:rsid w:val="00F07573"/>
    <w:rsid w:val="00F1065F"/>
    <w:rsid w:val="00F120BF"/>
    <w:rsid w:val="00F237E7"/>
    <w:rsid w:val="00F3013F"/>
    <w:rsid w:val="00F30D41"/>
    <w:rsid w:val="00F3440F"/>
    <w:rsid w:val="00F34FC6"/>
    <w:rsid w:val="00F4263C"/>
    <w:rsid w:val="00F42DB4"/>
    <w:rsid w:val="00F44864"/>
    <w:rsid w:val="00F465FA"/>
    <w:rsid w:val="00F47610"/>
    <w:rsid w:val="00F476AF"/>
    <w:rsid w:val="00F563CB"/>
    <w:rsid w:val="00F676BF"/>
    <w:rsid w:val="00F71F3A"/>
    <w:rsid w:val="00F747F4"/>
    <w:rsid w:val="00F77059"/>
    <w:rsid w:val="00F776F1"/>
    <w:rsid w:val="00F86E86"/>
    <w:rsid w:val="00F95280"/>
    <w:rsid w:val="00F95E70"/>
    <w:rsid w:val="00F9687D"/>
    <w:rsid w:val="00F97AA8"/>
    <w:rsid w:val="00FA0571"/>
    <w:rsid w:val="00FB3F8A"/>
    <w:rsid w:val="00FB5E1E"/>
    <w:rsid w:val="00FC1119"/>
    <w:rsid w:val="00FD0D1E"/>
    <w:rsid w:val="00FD7FC6"/>
    <w:rsid w:val="00FE015E"/>
    <w:rsid w:val="00FF1260"/>
    <w:rsid w:val="00FF6275"/>
    <w:rsid w:val="00FF6D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0A10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A70A1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En-tte">
    <w:name w:val="header"/>
    <w:basedOn w:val="Normal"/>
    <w:link w:val="En-tteCar"/>
    <w:uiPriority w:val="99"/>
    <w:unhideWhenUsed/>
    <w:rsid w:val="00A70A1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A70A10"/>
  </w:style>
  <w:style w:type="paragraph" w:styleId="Pieddepage">
    <w:name w:val="footer"/>
    <w:basedOn w:val="Normal"/>
    <w:link w:val="PieddepageCar"/>
    <w:uiPriority w:val="99"/>
    <w:unhideWhenUsed/>
    <w:rsid w:val="00A70A1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70A10"/>
  </w:style>
  <w:style w:type="paragraph" w:styleId="Sansinterligne">
    <w:name w:val="No Spacing"/>
    <w:uiPriority w:val="1"/>
    <w:qFormat/>
    <w:rsid w:val="00F34FC6"/>
    <w:pPr>
      <w:spacing w:after="0" w:line="240" w:lineRule="auto"/>
    </w:pPr>
    <w:rPr>
      <w:rFonts w:eastAsiaTheme="minorEastAsia"/>
      <w:lang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0A10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A70A1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En-tte">
    <w:name w:val="header"/>
    <w:basedOn w:val="Normal"/>
    <w:link w:val="En-tteCar"/>
    <w:uiPriority w:val="99"/>
    <w:unhideWhenUsed/>
    <w:rsid w:val="00A70A1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A70A10"/>
  </w:style>
  <w:style w:type="paragraph" w:styleId="Pieddepage">
    <w:name w:val="footer"/>
    <w:basedOn w:val="Normal"/>
    <w:link w:val="PieddepageCar"/>
    <w:uiPriority w:val="99"/>
    <w:unhideWhenUsed/>
    <w:rsid w:val="00A70A1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70A10"/>
  </w:style>
  <w:style w:type="paragraph" w:styleId="Sansinterligne">
    <w:name w:val="No Spacing"/>
    <w:uiPriority w:val="1"/>
    <w:qFormat/>
    <w:rsid w:val="00F34FC6"/>
    <w:pPr>
      <w:spacing w:after="0" w:line="240" w:lineRule="auto"/>
    </w:pPr>
    <w:rPr>
      <w:rFonts w:eastAsiaTheme="minorEastAsia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46906C-E0C2-44A9-9466-9179706B9C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Lenovo</cp:lastModifiedBy>
  <cp:revision>3</cp:revision>
  <cp:lastPrinted>2018-10-28T10:44:00Z</cp:lastPrinted>
  <dcterms:created xsi:type="dcterms:W3CDTF">2021-11-29T08:20:00Z</dcterms:created>
  <dcterms:modified xsi:type="dcterms:W3CDTF">2021-11-29T09:05:00Z</dcterms:modified>
</cp:coreProperties>
</file>